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4D6F" w:rsidRPr="00D40316" w:rsidRDefault="00E24D6F" w:rsidP="00D40316">
      <w:pPr>
        <w:pStyle w:val="a0"/>
        <w:tabs>
          <w:tab w:val="left" w:pos="6804"/>
          <w:tab w:val="left" w:pos="7797"/>
        </w:tabs>
        <w:spacing w:before="0" w:after="0"/>
        <w:ind w:left="6804" w:hanging="6804"/>
        <w:contextualSpacing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                                                                           </w:t>
      </w:r>
      <w:r w:rsidR="00C4722E">
        <w:rPr>
          <w:rFonts w:ascii="Times New Roman" w:hAnsi="Times New Roman" w:cs="Times New Roman"/>
          <w:sz w:val="28"/>
          <w:szCs w:val="28"/>
          <w:lang w:val="ru-RU"/>
        </w:rPr>
        <w:t>Приложение №2</w:t>
      </w:r>
      <w:bookmarkStart w:id="0" w:name="_GoBack"/>
      <w:bookmarkEnd w:id="0"/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4462B" w:rsidRPr="00D40316" w:rsidRDefault="00D40316" w:rsidP="00D40316">
      <w:pPr>
        <w:pStyle w:val="a0"/>
        <w:tabs>
          <w:tab w:val="left" w:pos="6804"/>
          <w:tab w:val="left" w:pos="7797"/>
        </w:tabs>
        <w:spacing w:before="0" w:after="0"/>
        <w:ind w:left="6804" w:hanging="6804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r w:rsidR="00E24D6F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</w:t>
      </w:r>
    </w:p>
    <w:p w:rsidR="00E536CE" w:rsidRPr="00D40316" w:rsidRDefault="005C5F74" w:rsidP="00D40316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b/>
          <w:sz w:val="28"/>
          <w:szCs w:val="28"/>
          <w:lang w:val="ru-RU"/>
        </w:rPr>
        <w:t>Регламент проведения регионального публичного зачета</w:t>
      </w:r>
    </w:p>
    <w:p w:rsidR="00E536CE" w:rsidRPr="00D40316" w:rsidRDefault="005C5F74" w:rsidP="00D40316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0316">
        <w:rPr>
          <w:rFonts w:ascii="Times New Roman" w:hAnsi="Times New Roman" w:cs="Times New Roman"/>
          <w:b/>
          <w:sz w:val="28"/>
          <w:szCs w:val="28"/>
        </w:rPr>
        <w:t>Общие положения</w:t>
      </w:r>
    </w:p>
    <w:p w:rsidR="00E536CE" w:rsidRPr="00D40316" w:rsidRDefault="005C5F74" w:rsidP="00D40316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1.1. Регламент устанавливает порядок проведения регионального публичного зачета по геометрии для обучающихся 8 классов в общеобразовательных организациях</w:t>
      </w:r>
      <w:r w:rsidR="00E24D6F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Оренбургской области (далее – р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егиональный зачёт).</w:t>
      </w:r>
    </w:p>
    <w:p w:rsidR="00E536CE" w:rsidRPr="00D40316" w:rsidRDefault="005C5F74" w:rsidP="00D4031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1.2. Региональный зачет проводится с целью мониторинга подготовки обучающихся к государственной итоговой аттестации по математике, освоения образовательной программы по геометрии и реализации новых форм оценки образовательных достижений обучающихся.</w:t>
      </w:r>
    </w:p>
    <w:p w:rsidR="00E24D6F" w:rsidRPr="00D40316" w:rsidRDefault="00E24D6F" w:rsidP="00D40316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536CE" w:rsidRPr="00D40316" w:rsidRDefault="005C5F74" w:rsidP="00D40316">
      <w:pPr>
        <w:pStyle w:val="Compact"/>
        <w:numPr>
          <w:ilvl w:val="0"/>
          <w:numId w:val="7"/>
        </w:num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b/>
          <w:sz w:val="28"/>
          <w:szCs w:val="28"/>
          <w:lang w:val="ru-RU"/>
        </w:rPr>
        <w:t>Порядок проведения регионального публичного зачета</w:t>
      </w:r>
    </w:p>
    <w:p w:rsidR="00E536CE" w:rsidRPr="00D40316" w:rsidRDefault="005C5F74" w:rsidP="00D40316">
      <w:pPr>
        <w:pStyle w:val="FirstParagraph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1. Участниками регионального зачета являются обучающиеся 8 классов общеобразовательных организаций Оренбургской области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2. Обучающиеся, находившиеся на длительном лечении в стационаре или лечеб</w:t>
      </w:r>
      <w:r w:rsidR="00A155D7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но-профилактическом учреждении, 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обучавшиеся по состоянию здоровья на дому, от участия в зачете по желанию освобождаются решением органа управления образо</w:t>
      </w:r>
      <w:r w:rsidR="00A155D7" w:rsidRPr="00D40316">
        <w:rPr>
          <w:rFonts w:ascii="Times New Roman" w:hAnsi="Times New Roman" w:cs="Times New Roman"/>
          <w:sz w:val="28"/>
          <w:szCs w:val="28"/>
          <w:lang w:val="ru-RU"/>
        </w:rPr>
        <w:t>вательной организации (далее – О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О)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Обучающиеся, занимающиеся по адаптированным образовательным программам, принимают участие в зачете по желанию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3. Зачет проводится в устной форме по билетам. Возможно проведение регионального зачёта по геометрии в рамках неформальных мероприятий интеллектуальной направленности (смотр знаний, конкурс знатоков геометрии и др.)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4. Предлагается следующая продолжительность</w:t>
      </w:r>
      <w:r w:rsidR="00E24D6F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зачета: 20 минут на подготовку,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10 минут на ответ одного обучающегося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2.5. Вопросы и задания, входящие в билеты, разрабатываются Государственным бюджетным учреждением «Региональный центр развития образования </w:t>
      </w:r>
      <w:r w:rsidR="00A155D7" w:rsidRPr="00D40316">
        <w:rPr>
          <w:rFonts w:ascii="Times New Roman" w:hAnsi="Times New Roman" w:cs="Times New Roman"/>
          <w:sz w:val="28"/>
          <w:szCs w:val="28"/>
          <w:lang w:val="ru-RU"/>
        </w:rPr>
        <w:t>Оренбургской области» (далее – Г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БУ РЦРО). Вопросы и задания охватывают материал 8 класса. Билеты размещаются в открытом доступе на сайте министерства о</w:t>
      </w:r>
      <w:r w:rsidR="005A7A88">
        <w:rPr>
          <w:rFonts w:ascii="Times New Roman" w:hAnsi="Times New Roman" w:cs="Times New Roman"/>
          <w:sz w:val="28"/>
          <w:szCs w:val="28"/>
          <w:lang w:val="ru-RU"/>
        </w:rPr>
        <w:t>бразования Оренбургской области, Управления образования администрации МО Оренбургский район, ОО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6. Обучающиеся сдают зачет в тех об</w:t>
      </w:r>
      <w:r w:rsidR="00E24D6F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щеобразовательных организациях, 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в которых они обучаются в присутствии комиссии, утвержденной приказом общеобразовательной организации, в составе председателя комиссии (директора школы или его заместителя), членов комиссии (учителей математик</w:t>
      </w:r>
      <w:r w:rsidR="00A155D7" w:rsidRPr="00D40316">
        <w:rPr>
          <w:rFonts w:ascii="Times New Roman" w:hAnsi="Times New Roman" w:cs="Times New Roman"/>
          <w:sz w:val="28"/>
          <w:szCs w:val="28"/>
          <w:lang w:val="ru-RU"/>
        </w:rPr>
        <w:t>и данной общеобразовательной – о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рганизации, представи</w:t>
      </w:r>
      <w:r w:rsidR="00A155D7" w:rsidRPr="00D40316">
        <w:rPr>
          <w:rFonts w:ascii="Times New Roman" w:hAnsi="Times New Roman" w:cs="Times New Roman"/>
          <w:sz w:val="28"/>
          <w:szCs w:val="28"/>
          <w:lang w:val="ru-RU"/>
        </w:rPr>
        <w:t>телей органов – государственно-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общественного управления МОУО и родителей обучающихся, представителей общественности)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lastRenderedPageBreak/>
        <w:t>2.7. На зачете обучающимся запрещается пользоваться калькуляторами, мобильными телефонами, письменными заметками, учебниками и справочными материалами.</w:t>
      </w:r>
    </w:p>
    <w:p w:rsidR="00E24D6F" w:rsidRPr="00D40316" w:rsidRDefault="00E24D6F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8. Обучающимся,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получившим на региональном зачете неудовлетворительные отме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тки,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предоставляется право сдать зачет повторно. Для таких обучающихся организуются дополнительные занятия по коррекции затруднений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>. Пересдача зачета обучающимися,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получившим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и неудовлетворительные отметки, 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>проводится по тем же 5</w:t>
      </w: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билетам. Сроки проведения пересдачи зачета устанавливаются МОУО, но не позднее 25 июня текущего года. </w:t>
      </w:r>
    </w:p>
    <w:p w:rsidR="00E24D6F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2.9. Отметка за зачет выставляется в журнал как текущая отметка по геометрии. 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2.10. Отметки за зачет отражаются в протоколе комиссии и должны быть объявлены обучающимся в день его проведения.</w:t>
      </w:r>
    </w:p>
    <w:p w:rsidR="00E24D6F" w:rsidRPr="00D40316" w:rsidRDefault="00E24D6F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536CE" w:rsidRPr="00D40316" w:rsidRDefault="006C6F9E" w:rsidP="00D40316">
      <w:pPr>
        <w:pStyle w:val="a0"/>
        <w:tabs>
          <w:tab w:val="left" w:pos="6949"/>
        </w:tabs>
        <w:contextualSpacing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b/>
          <w:sz w:val="28"/>
          <w:szCs w:val="28"/>
          <w:lang w:val="ru-RU"/>
        </w:rPr>
        <w:t>3.</w:t>
      </w:r>
      <w:r w:rsidR="005C5F74" w:rsidRPr="00D4031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аспределение полномочий и функций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3.1. Министерство образования Оренбургской области совместно с ГБУ РЦРО: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существляет нормативно-правовое и инструктивно-методическое обеспечение проведения регионального зачета в пределах своей компетенции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рганизует и координирует работу по организации и проведению регионального зачета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беспечивает контроль за соблюдением установленного регламента проведения регионального зачета на территории Оренбургской области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рганизует информирование муниципальных органов, осуществляющих управление в сфере образования, о принятых нормативных правовых, распорядительных и инструктивно-методических документах по организации и проведению регионального зачета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существляет анализ результатов регионального зачета.</w:t>
      </w:r>
    </w:p>
    <w:p w:rsidR="00E536CE" w:rsidRPr="00D40316" w:rsidRDefault="00046F01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3.2.</w:t>
      </w:r>
      <w:r w:rsidR="005C5F74"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ые органы, осуществляющие управление в сфере образования: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беспечивают в ходе подготовки и проведения регионального зачета взаимодействие с министерством образования Оренбургской области, ГБУ РЦРО, общеобразовательными организациями, родителями и обучающимися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существляют контроль за соблюдением установленного регламента проведения регионального зачета на вверенной им территории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назначают муниципального координатора по проведению регионального зачета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издают распорядительные акты, регламентирующие вопросы организации и проведения регионального зачета на территории муниципалитета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готовят информацию в ГБУ РЦРО, содержащую анализ процедуры проведения и результатов регионального зачета.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lastRenderedPageBreak/>
        <w:t>3.3. Комиссии общеобразовательных организаций: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рганизуют проведение регионального зачета по геометрии для обучающихся 8 классов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существляют проверку и оценивание ответов обучающихся с использованием единых критериев проверки и оценки работ обучающихся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оформляют протоколы результатов зачета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составляют итоговый отчет о результатах зачета, который содержит анализ типичных ошибок при ответах обучающихся, рекомендации по совершенствованию подготовки обучающихся по геометрии для направления в ГБУ РЦРО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>— готовят предложения по содержанию билетов, шкале оценивания ответов обучающихся и направляют их в ГБУ РЦРО;</w:t>
      </w:r>
    </w:p>
    <w:p w:rsidR="00E536CE" w:rsidRPr="00D40316" w:rsidRDefault="005C5F74" w:rsidP="00D40316">
      <w:pPr>
        <w:pStyle w:val="a0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40316">
        <w:rPr>
          <w:rFonts w:ascii="Times New Roman" w:hAnsi="Times New Roman" w:cs="Times New Roman"/>
          <w:sz w:val="28"/>
          <w:szCs w:val="28"/>
          <w:lang w:val="ru-RU"/>
        </w:rPr>
        <w:t xml:space="preserve">— сообщают об обнаружении в билетах некорректных заданий и направляют их в ГБУ РЦРО. </w:t>
      </w:r>
    </w:p>
    <w:p w:rsidR="00A155D7" w:rsidRPr="00D40316" w:rsidRDefault="00A155D7" w:rsidP="00D40316">
      <w:pPr>
        <w:pStyle w:val="a0"/>
        <w:rPr>
          <w:sz w:val="28"/>
          <w:szCs w:val="28"/>
          <w:lang w:val="ru-RU"/>
        </w:rPr>
      </w:pPr>
    </w:p>
    <w:p w:rsidR="00E536CE" w:rsidRPr="00D40316" w:rsidRDefault="00E536CE" w:rsidP="00D40316">
      <w:pPr>
        <w:pStyle w:val="a0"/>
        <w:rPr>
          <w:sz w:val="28"/>
          <w:szCs w:val="28"/>
          <w:lang w:val="ru-RU"/>
        </w:rPr>
      </w:pPr>
    </w:p>
    <w:sectPr w:rsidR="00E536CE" w:rsidRPr="00D40316" w:rsidSect="00C4462B">
      <w:pgSz w:w="12240" w:h="15840"/>
      <w:pgMar w:top="567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AD7" w:rsidRDefault="00C05AD7">
      <w:pPr>
        <w:spacing w:after="0"/>
      </w:pPr>
      <w:r>
        <w:separator/>
      </w:r>
    </w:p>
  </w:endnote>
  <w:endnote w:type="continuationSeparator" w:id="0">
    <w:p w:rsidR="00C05AD7" w:rsidRDefault="00C05A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5AD7" w:rsidRDefault="00C05AD7">
      <w:r>
        <w:separator/>
      </w:r>
    </w:p>
  </w:footnote>
  <w:footnote w:type="continuationSeparator" w:id="0">
    <w:p w:rsidR="00C05AD7" w:rsidRDefault="00C05A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EC9D8D"/>
    <w:multiLevelType w:val="multilevel"/>
    <w:tmpl w:val="E03E46D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449A87B"/>
    <w:multiLevelType w:val="multilevel"/>
    <w:tmpl w:val="62BC1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DB65F73"/>
    <w:multiLevelType w:val="multilevel"/>
    <w:tmpl w:val="D8B8A6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6009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C80E40"/>
    <w:multiLevelType w:val="multilevel"/>
    <w:tmpl w:val="2FAC4EE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111E6F3"/>
    <w:multiLevelType w:val="multilevel"/>
    <w:tmpl w:val="E326A4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65E04A0"/>
    <w:multiLevelType w:val="multilevel"/>
    <w:tmpl w:val="DFCC1B5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392FC4C"/>
    <w:multiLevelType w:val="multilevel"/>
    <w:tmpl w:val="44A60B1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F01"/>
    <w:rsid w:val="00336E1E"/>
    <w:rsid w:val="004E29B3"/>
    <w:rsid w:val="00590D07"/>
    <w:rsid w:val="005A7A88"/>
    <w:rsid w:val="005C5F74"/>
    <w:rsid w:val="006C6F9E"/>
    <w:rsid w:val="00784D58"/>
    <w:rsid w:val="0083491B"/>
    <w:rsid w:val="008D6863"/>
    <w:rsid w:val="00A155D7"/>
    <w:rsid w:val="00B86B75"/>
    <w:rsid w:val="00BC48D5"/>
    <w:rsid w:val="00C05AD7"/>
    <w:rsid w:val="00C36279"/>
    <w:rsid w:val="00C4462B"/>
    <w:rsid w:val="00C4722E"/>
    <w:rsid w:val="00CD544A"/>
    <w:rsid w:val="00D40316"/>
    <w:rsid w:val="00E24D6F"/>
    <w:rsid w:val="00E315A3"/>
    <w:rsid w:val="00E536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omp</cp:lastModifiedBy>
  <cp:revision>11</cp:revision>
  <cp:lastPrinted>2019-04-03T05:23:00Z</cp:lastPrinted>
  <dcterms:created xsi:type="dcterms:W3CDTF">2019-04-03T05:42:00Z</dcterms:created>
  <dcterms:modified xsi:type="dcterms:W3CDTF">2019-04-22T11:51:00Z</dcterms:modified>
</cp:coreProperties>
</file>